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India</w:t>
      </w:r>
      <w:r>
        <w:t xml:space="preserve"> </w:t>
      </w:r>
      <w:r>
        <w:t xml:space="preserve">Mumbai</w:t>
      </w:r>
    </w:p>
    <w:bookmarkStart w:id="26" w:name="cover-letter"/>
    <w:p>
      <w:pPr>
        <w:pStyle w:val="Heading1"/>
      </w:pPr>
      <w:r>
        <w:t xml:space="preserve">Cover Letter</w:t>
      </w:r>
    </w:p>
    <w:p>
      <w:pPr>
        <w:pStyle w:val="FirstParagraph"/>
      </w:pPr>
      <w:r>
        <w:rPr>
          <w:bCs/>
          <w:b/>
        </w:rPr>
        <w:t xml:space="preserve">Mr. [Your Full Name]</w:t>
      </w:r>
      <w:r>
        <w:br/>
      </w:r>
      <w:r>
        <w:t xml:space="preserve">[Your Address]</w:t>
      </w:r>
      <w:r>
        <w:br/>
      </w:r>
      <w:r>
        <w:t xml:space="preserve">[City, State, PIN Code]</w:t>
      </w:r>
      <w:r>
        <w:br/>
      </w:r>
      <w:r>
        <w:t xml:space="preserve">[Email Address]</w:t>
      </w:r>
      <w:r>
        <w:br/>
      </w:r>
      <w:r>
        <w:t xml:space="preserve">[Phone Number]</w:t>
      </w:r>
      <w:r>
        <w:br/>
      </w:r>
      <w:r>
        <w:t xml:space="preserve">[Date]</w:t>
      </w:r>
    </w:p>
    <w:p>
      <w:pPr>
        <w:pStyle w:val="BodyText"/>
      </w:pPr>
      <w:r>
        <w:rPr>
          <w:bCs/>
          <w:b/>
        </w:rPr>
        <w:t xml:space="preserve">Dear Hiring Committee,</w:t>
      </w:r>
    </w:p>
    <w:p>
      <w:pPr>
        <w:pStyle w:val="BodyText"/>
      </w:pPr>
      <w:r>
        <w:t xml:space="preserve">I am writing to express my interest in the University Lecturer position at a prestigious institution in India Mumbai. As an accomplished academic with a deep commitment to higher education and a passion for fostering intellectual growth, I am eager to contribute my expertise, research acumen, and teaching philosophy to an institution that values innovation, excellence, and community engagement. Mumbai, as one of India’s most dynamic educational hubs, offers a unique opportunity to shape the future of academia through impactful pedagogy and interdisciplinary collaboration. This role aligns perfectly with my professional aspirations and my dedication to advancing education in India.</w:t>
      </w:r>
    </w:p>
    <w:bookmarkStart w:id="20" w:name="Xe8b1ac7b9ab85b59e08bde913a757030294a649"/>
    <w:p>
      <w:pPr>
        <w:pStyle w:val="Heading2"/>
      </w:pPr>
      <w:r>
        <w:t xml:space="preserve">Academic Background and Professional Experience</w:t>
      </w:r>
    </w:p>
    <w:p>
      <w:pPr>
        <w:pStyle w:val="FirstParagraph"/>
      </w:pPr>
      <w:r>
        <w:t xml:space="preserve">I hold a [Your Degree, e.g., Ph.D. in [Field]] from [University Name], where I specialized in [specific area of study]. My academic journey has been deeply rooted in the Indian educational landscape, with a focus on addressing the challenges and opportunities within higher education systems across the country. Over the past [X years], I have served as a lecturer and researcher at institutions such as [Previous University/Organization], where I developed and delivered courses on [specific subjects]. These experiences have equipped me with a nuanced understanding of pedagogical strategies, curriculum design, and the evolving needs of students in a rapidly changing world.</w:t>
      </w:r>
    </w:p>
    <w:p>
      <w:pPr>
        <w:pStyle w:val="BodyText"/>
      </w:pPr>
      <w:r>
        <w:t xml:space="preserve">Mumbai, with its diverse cultural milieu and vibrant academic ecosystem, has always been a focal point for my professional interests. The city’s universities are at the forefront of research and innovation, producing scholars who contribute to both national and global discourse. My work has often intersected with Mumbai-based initiatives, including collaborations with [specific organizations or projects], which have allowed me to engage with the local academic community while addressing broader societal challenges. This alignment between my professional goals and the mission of a Mumbai-based university makes this opportunity particularly meaningful.</w:t>
      </w:r>
    </w:p>
    <w:bookmarkEnd w:id="20"/>
    <w:bookmarkStart w:id="21" w:name="teaching-philosophy-and-methodology"/>
    <w:p>
      <w:pPr>
        <w:pStyle w:val="Heading2"/>
      </w:pPr>
      <w:r>
        <w:t xml:space="preserve">Teaching Philosophy and Methodology</w:t>
      </w:r>
    </w:p>
    <w:p>
      <w:pPr>
        <w:pStyle w:val="FirstParagraph"/>
      </w:pPr>
      <w:r>
        <w:t xml:space="preserve">As a University Lecturer, I believe in creating an inclusive and intellectually stimulating environment where students are encouraged to think critically, ask questions, and explore interdisciplinary connections. My teaching philosophy is grounded in the principles of active learning, where classroom discussions, case studies, and hands-on projects form the cornerstone of student engagement. For instance, in my course on [specific subject], I implemented a project-based approach that required students to analyze real-world problems relevant to Mumbai’s socio-economic context, such as urbanization or environmental sustainability. This method not only enhanced their analytical skills but also fostered a deeper connection between theoretical knowledge and practical application.</w:t>
      </w:r>
    </w:p>
    <w:p>
      <w:pPr>
        <w:pStyle w:val="BodyText"/>
      </w:pPr>
      <w:r>
        <w:t xml:space="preserve">Furthermore, I am committed to leveraging technology to enhance the learning experience. In recent years, I have integrated digital tools such as virtual simulations, online collaborative platforms, and multimedia resources into my teaching. This approach has proven particularly effective in engaging students from diverse backgrounds and ensuring that education remains accessible and relevant in a post-pandemic world.</w:t>
      </w:r>
    </w:p>
    <w:bookmarkEnd w:id="21"/>
    <w:bookmarkStart w:id="22" w:name="X4b072d35adb0e8c2afd84cce66226f92d62f62e"/>
    <w:p>
      <w:pPr>
        <w:pStyle w:val="Heading2"/>
      </w:pPr>
      <w:r>
        <w:t xml:space="preserve">Research Contributions and Academic Leadership</w:t>
      </w:r>
    </w:p>
    <w:p>
      <w:pPr>
        <w:pStyle w:val="FirstParagraph"/>
      </w:pPr>
      <w:r>
        <w:t xml:space="preserve">Beyond teaching, I have actively contributed to research initiatives that align with the academic priorities of institutions in India. My research on [specific topic] has been published in peer-reviewed journals such as [Journal Names], and I have presented my findings at national conferences, including those held in Mumbai. For example, my work on [specific project] explored the intersection of [topic] and [local issue], offering insights that resonate with the unique challenges faced by urban centers like Mumbai.</w:t>
      </w:r>
    </w:p>
    <w:p>
      <w:pPr>
        <w:pStyle w:val="BodyText"/>
      </w:pPr>
      <w:r>
        <w:t xml:space="preserve">In addition to my research, I have mentored graduate students and collaborated with interdisciplinary teams to develop innovative curricula. My leadership in academic projects, such as [specific initiative], has demonstrated my ability to bridge theoretical concepts with practical outcomes. These experiences have reinforced my belief that a University Lecturer plays a pivotal role in shaping not only the academic trajectory of students but also their ability to contribute meaningfully to society.</w:t>
      </w:r>
    </w:p>
    <w:bookmarkEnd w:id="22"/>
    <w:bookmarkStart w:id="23" w:name="alignment-with-the-institutions-vision"/>
    <w:p>
      <w:pPr>
        <w:pStyle w:val="Heading2"/>
      </w:pPr>
      <w:r>
        <w:t xml:space="preserve">Alignment with the Institution’s Vision</w:t>
      </w:r>
    </w:p>
    <w:p>
      <w:pPr>
        <w:pStyle w:val="FirstParagraph"/>
      </w:pPr>
      <w:r>
        <w:t xml:space="preserve">I am particularly drawn to this opportunity at [University Name] because of its reputation for excellence and its commitment to fostering a culture of innovation. Mumbai’s universities are known for their rigorous academic standards and emphasis on research, and I am excited about the prospect of contributing to such an environment. I am especially interested in the institution’s focus on [specific program, initiative, or value], as this aligns with my own research interests and teaching goals.</w:t>
      </w:r>
    </w:p>
    <w:p>
      <w:pPr>
        <w:pStyle w:val="BodyText"/>
      </w:pPr>
      <w:r>
        <w:t xml:space="preserve">Moreover, Mumbai’s role as a global city presents unique opportunities for academic collaboration. I am keen to engage with industry partners, policymakers, and community organizations to create programs that address pressing issues such as sustainable development, digital literacy, and social equity. By integrating these elements into the curriculum, I aim to prepare students not only for professional success but also for leadership in a rapidly evolving world.</w:t>
      </w:r>
    </w:p>
    <w:bookmarkEnd w:id="23"/>
    <w:bookmarkStart w:id="24" w:name="X6b6473f8b780ae58ab0f7a72f015094a0319ed4"/>
    <w:p>
      <w:pPr>
        <w:pStyle w:val="Heading2"/>
      </w:pPr>
      <w:r>
        <w:t xml:space="preserve">Professional Development and Community Engagement</w:t>
      </w:r>
    </w:p>
    <w:p>
      <w:pPr>
        <w:pStyle w:val="FirstParagraph"/>
      </w:pPr>
      <w:r>
        <w:t xml:space="preserve">I am continuously invested in my professional growth through workshops, seminars, and certifications that enhance my teaching and research capabilities. For instance, I recently completed a certification in [relevant field], which has equipped me with advanced skills in [specific area]. Additionally, I have participated in global academic forums that highlight the importance of cross-cultural dialogue and knowledge exchange—values that are central to the ethos of Indian universities like those in Mumbai.</w:t>
      </w:r>
    </w:p>
    <w:p>
      <w:pPr>
        <w:pStyle w:val="BodyText"/>
      </w:pPr>
      <w:r>
        <w:t xml:space="preserve">Beyond academia, I am deeply involved in community initiatives aimed at promoting education and equity. My work with [specific organization or project] has allowed me to advocate for marginalized communities and ensure that educational opportunities are accessible to all. This commitment to social responsibility resonates with the mission of a University Lecturer, who is not only an educator but also a catalyst for positive change.</w:t>
      </w:r>
    </w:p>
    <w:bookmarkEnd w:id="24"/>
    <w:bookmarkStart w:id="25" w:name="conclusion"/>
    <w:p>
      <w:pPr>
        <w:pStyle w:val="Heading2"/>
      </w:pPr>
      <w:r>
        <w:t xml:space="preserve">Conclusion</w:t>
      </w:r>
    </w:p>
    <w:p>
      <w:pPr>
        <w:pStyle w:val="FirstParagraph"/>
      </w:pPr>
      <w:r>
        <w:t xml:space="preserve">In conclusion, I am confident that my academic background, teaching philosophy, and research expertise make me a strong candidate for the University Lecturer position at [University Name]. My passion for education in India Mumbai is matched by my dedication to excellence, innovation, and community impact. I am eager to contribute to the institution’s legacy of academic distinction while supporting the next generation of thinkers and leaders.</w:t>
      </w:r>
    </w:p>
    <w:p>
      <w:pPr>
        <w:pStyle w:val="BodyText"/>
      </w:pPr>
      <w:r>
        <w:t xml:space="preserve">Thank you for considering my application. I would welcome the opportunity to discuss how my qualifications align with your needs. Please feel free to contact me at [Phone Number] or [Email Address] at your convenience.</w:t>
      </w:r>
    </w:p>
    <w:p>
      <w:pPr>
        <w:pStyle w:val="BodyText"/>
      </w:pPr>
      <w:r>
        <w:t xml:space="preserve">Sincerely,</w:t>
      </w:r>
      <w:r>
        <w:br/>
      </w:r>
      <w:r>
        <w:rPr>
          <w:bCs/>
          <w:b/>
        </w:rP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India Mumbai</dc:title>
  <dc:creator/>
  <dc:language>en</dc:language>
  <cp:keywords/>
  <dcterms:created xsi:type="dcterms:W3CDTF">2026-06-02T20:59:52Z</dcterms:created>
  <dcterms:modified xsi:type="dcterms:W3CDTF">2026-06-02T20:59:52Z</dcterms:modified>
</cp:coreProperties>
</file>

<file path=docProps/custom.xml><?xml version="1.0" encoding="utf-8"?>
<Properties xmlns="http://schemas.openxmlformats.org/officeDocument/2006/custom-properties" xmlns:vt="http://schemas.openxmlformats.org/officeDocument/2006/docPropsVTypes"/>
</file>